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B3B8" w14:textId="19BE2499" w:rsidR="00E010A0" w:rsidRPr="00C42B2D" w:rsidRDefault="0089023A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APPLICATION FORM</w:t>
      </w:r>
    </w:p>
    <w:p w14:paraId="7C155D28" w14:textId="517C33BC" w:rsidR="00E010A0" w:rsidRPr="00C42B2D" w:rsidRDefault="00E010A0" w:rsidP="00E73745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Open Call</w:t>
      </w:r>
      <w:r w:rsidR="00E73745">
        <w:rPr>
          <w:rFonts w:ascii="Neue Haas Unica W1G" w:hAnsi="Neue Haas Unica W1G" w:cs="Neue Haas Unica W1G"/>
          <w:sz w:val="36"/>
          <w:szCs w:val="36"/>
        </w:rPr>
        <w:t xml:space="preserve">: </w:t>
      </w:r>
      <w:r w:rsidR="00DC4FC6">
        <w:rPr>
          <w:rFonts w:ascii="Neue Haas Unica W1G" w:hAnsi="Neue Haas Unica W1G" w:cs="Neue Haas Unica W1G"/>
          <w:sz w:val="36"/>
          <w:szCs w:val="36"/>
        </w:rPr>
        <w:t>The Container Academy 202</w:t>
      </w:r>
      <w:r w:rsidR="00BF1135">
        <w:rPr>
          <w:rFonts w:ascii="Neue Haas Unica W1G" w:hAnsi="Neue Haas Unica W1G" w:cs="Neue Haas Unica W1G"/>
          <w:sz w:val="36"/>
          <w:szCs w:val="36"/>
        </w:rPr>
        <w:t>4</w:t>
      </w:r>
    </w:p>
    <w:p w14:paraId="7559B8AA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24"/>
          <w:szCs w:val="24"/>
          <w:lang w:val="en-US"/>
        </w:rPr>
      </w:pPr>
    </w:p>
    <w:p w14:paraId="33F0252C" w14:textId="7CB58DD5" w:rsidR="00272F52" w:rsidRPr="00C42B2D" w:rsidRDefault="0089023A" w:rsidP="0089023A">
      <w:pPr>
        <w:spacing w:line="240" w:lineRule="auto"/>
        <w:jc w:val="right"/>
        <w:rPr>
          <w:rFonts w:ascii="Neue Haas Unica W1G" w:hAnsi="Neue Haas Unica W1G" w:cs="Neue Haas Unica W1G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>If you have any questions, please contact project manager</w:t>
      </w:r>
      <w:r w:rsidR="00272F52" w:rsidRPr="00C42B2D">
        <w:rPr>
          <w:rFonts w:ascii="Neue Haas Unica W1G" w:hAnsi="Neue Haas Unica W1G" w:cs="Neue Haas Unica W1G"/>
          <w:lang w:val="en-US"/>
        </w:rPr>
        <w:t xml:space="preserve"> </w:t>
      </w:r>
      <w:r w:rsidRPr="00C42B2D">
        <w:rPr>
          <w:rFonts w:ascii="Neue Haas Unica W1G" w:hAnsi="Neue Haas Unica W1G" w:cs="Neue Haas Unica W1G"/>
          <w:lang w:val="en-US"/>
        </w:rPr>
        <w:br/>
      </w:r>
      <w:r w:rsidR="00272F52" w:rsidRPr="00C42B2D">
        <w:rPr>
          <w:rFonts w:ascii="Neue Haas Unica W1G" w:hAnsi="Neue Haas Unica W1G" w:cs="Neue Haas Unica W1G"/>
          <w:lang w:val="en-US"/>
        </w:rPr>
        <w:t xml:space="preserve">Marie Braad Larsen </w:t>
      </w:r>
      <w:r w:rsidRPr="00C42B2D">
        <w:rPr>
          <w:rFonts w:ascii="Neue Haas Unica W1G" w:hAnsi="Neue Haas Unica W1G" w:cs="Neue Haas Unica W1G"/>
          <w:lang w:val="en-US"/>
        </w:rPr>
        <w:t xml:space="preserve">at </w:t>
      </w:r>
      <w:hyperlink r:id="rId8" w:history="1">
        <w:r w:rsidR="00272F52" w:rsidRPr="00C42B2D">
          <w:rPr>
            <w:rStyle w:val="Hyperlink"/>
            <w:rFonts w:ascii="Neue Haas Unica W1G" w:hAnsi="Neue Haas Unica W1G" w:cs="Neue Haas Unica W1G"/>
            <w:color w:val="9900FF"/>
            <w:lang w:val="en-US"/>
          </w:rPr>
          <w:t>mb@arthubcopenhagen.dk</w:t>
        </w:r>
      </w:hyperlink>
    </w:p>
    <w:p w14:paraId="01FD4909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1C5A7659" w14:textId="17A0C528" w:rsidR="00E010A0" w:rsidRPr="00C42B2D" w:rsidRDefault="00E010A0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  <w:r w:rsidRPr="00C42B2D">
        <w:rPr>
          <w:rFonts w:ascii="Neue Haas Unica W1G" w:hAnsi="Neue Haas Unica W1G" w:cs="Neue Haas Unica W1G"/>
          <w:sz w:val="40"/>
          <w:szCs w:val="40"/>
          <w:lang w:val="en-US"/>
        </w:rPr>
        <w:t>PERSON</w:t>
      </w:r>
      <w:r w:rsidR="0089023A" w:rsidRPr="00C42B2D">
        <w:rPr>
          <w:rFonts w:ascii="Neue Haas Unica W1G" w:hAnsi="Neue Haas Unica W1G" w:cs="Neue Haas Unica W1G"/>
          <w:sz w:val="40"/>
          <w:szCs w:val="40"/>
          <w:lang w:val="en-US"/>
        </w:rPr>
        <w:t>AL INFORMATION</w:t>
      </w:r>
    </w:p>
    <w:p w14:paraId="0D961D49" w14:textId="3B4329CF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NA</w:t>
      </w:r>
      <w:r w:rsidR="0089023A" w:rsidRPr="00C42B2D">
        <w:rPr>
          <w:rFonts w:ascii="Neue Haas Unica W1G" w:hAnsi="Neue Haas Unica W1G"/>
          <w:lang w:val="en-US"/>
        </w:rPr>
        <w:t>ME</w:t>
      </w:r>
      <w:r w:rsidRPr="00C42B2D">
        <w:rPr>
          <w:rFonts w:ascii="Neue Haas Unica W1G" w:hAnsi="Neue Haas Unica W1G"/>
          <w:lang w:val="en-US"/>
        </w:rPr>
        <w:t>:</w:t>
      </w:r>
    </w:p>
    <w:p w14:paraId="52EE2EB8" w14:textId="1AA7CB16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ADRESS:</w:t>
      </w:r>
    </w:p>
    <w:p w14:paraId="16832156" w14:textId="61049DEE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MAIL:</w:t>
      </w:r>
    </w:p>
    <w:p w14:paraId="3FA2A793" w14:textId="7B55BF62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HONE NO.</w:t>
      </w:r>
      <w:r w:rsidR="00E010A0" w:rsidRPr="00C42B2D">
        <w:rPr>
          <w:rFonts w:ascii="Neue Haas Unica W1G" w:hAnsi="Neue Haas Unica W1G"/>
          <w:lang w:val="en-US"/>
        </w:rPr>
        <w:t>:</w:t>
      </w:r>
    </w:p>
    <w:p w14:paraId="48B4FD5E" w14:textId="2DF36EAC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YEAR </w:t>
      </w:r>
      <w:r w:rsidR="00A0704F">
        <w:rPr>
          <w:rFonts w:ascii="Neue Haas Unica W1G" w:hAnsi="Neue Haas Unica W1G"/>
          <w:lang w:val="en-US"/>
        </w:rPr>
        <w:t>AND SCHOOL OF GRADUATION:</w:t>
      </w:r>
    </w:p>
    <w:p w14:paraId="7B3CF738" w14:textId="77777777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</w:p>
    <w:p w14:paraId="13AD81D4" w14:textId="6CE507A4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3EA988" wp14:editId="320F84CE">
                <wp:simplePos x="0" y="0"/>
                <wp:positionH relativeFrom="margin">
                  <wp:align>center</wp:align>
                </wp:positionH>
                <wp:positionV relativeFrom="paragraph">
                  <wp:posOffset>100965</wp:posOffset>
                </wp:positionV>
                <wp:extent cx="6629400" cy="0"/>
                <wp:effectExtent l="0" t="0" r="0" b="0"/>
                <wp:wrapNone/>
                <wp:docPr id="3" name="Lige forbindel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du="http://schemas.microsoft.com/office/word/2023/wordml/word16du">
            <w:pict>
              <v:line w14:anchorId="253CF198" id="Lige forbindelse 3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95pt" to="522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wFmzHaAAAABwEA&#10;AA8AAAAAAAAAAAAAAAAA8gMAAGRycy9kb3ducmV2LnhtbFBLBQYAAAAABAAEAPMAAAD5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1C4E9A8" w14:textId="7A3905F2" w:rsidR="0089023A" w:rsidRPr="00C42B2D" w:rsidRDefault="0089023A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44C1E3CC" w14:textId="606A8DFC" w:rsidR="0089023A" w:rsidRPr="0089023A" w:rsidRDefault="0089023A" w:rsidP="0089023A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lease insert</w:t>
      </w:r>
      <w:r w:rsidR="009822E9">
        <w:rPr>
          <w:rFonts w:ascii="Neue Haas Unica W1G" w:hAnsi="Neue Haas Unica W1G"/>
          <w:lang w:val="en-US"/>
        </w:rPr>
        <w:t xml:space="preserve"> your BIO </w:t>
      </w:r>
      <w:r w:rsidR="00A0704F">
        <w:rPr>
          <w:rFonts w:ascii="Neue Haas Unica W1G" w:hAnsi="Neue Haas Unica W1G"/>
          <w:lang w:val="en-US"/>
        </w:rPr>
        <w:t>(</w:t>
      </w:r>
      <w:r w:rsidR="009822E9">
        <w:rPr>
          <w:rFonts w:ascii="Neue Haas Unica W1G" w:hAnsi="Neue Haas Unica W1G"/>
          <w:lang w:val="en-US"/>
        </w:rPr>
        <w:t>max.</w:t>
      </w:r>
      <w:r w:rsidRPr="0089023A">
        <w:rPr>
          <w:rFonts w:ascii="Neue Haas Unica W1G" w:hAnsi="Neue Haas Unica W1G"/>
          <w:lang w:val="en-US"/>
        </w:rPr>
        <w:t xml:space="preserve"> </w:t>
      </w:r>
      <w:r w:rsidR="00A0704F">
        <w:rPr>
          <w:rFonts w:ascii="Neue Haas Unica W1G" w:hAnsi="Neue Haas Unica W1G"/>
          <w:lang w:val="en-US"/>
        </w:rPr>
        <w:t>6</w:t>
      </w:r>
      <w:r w:rsidRPr="0089023A">
        <w:rPr>
          <w:rFonts w:ascii="Neue Haas Unica W1G" w:hAnsi="Neue Haas Unica W1G"/>
          <w:lang w:val="en-US"/>
        </w:rPr>
        <w:t>00 characters</w:t>
      </w:r>
      <w:r w:rsidR="00A0704F">
        <w:rPr>
          <w:rFonts w:ascii="Neue Haas Unica W1G" w:hAnsi="Neue Haas Unica W1G"/>
          <w:lang w:val="en-US"/>
        </w:rPr>
        <w:t xml:space="preserve"> spaces included) </w:t>
      </w:r>
      <w:r w:rsidRPr="0089023A">
        <w:rPr>
          <w:rFonts w:ascii="Neue Haas Unica W1G" w:hAnsi="Neue Haas Unica W1G"/>
          <w:lang w:val="en-US"/>
        </w:rPr>
        <w:t>plus links to your own website or other sites that document your art practice. If your application is successful, this text and accompanying links will be published on Art Hub</w:t>
      </w:r>
      <w:r w:rsidR="000D14D4">
        <w:rPr>
          <w:rFonts w:ascii="Neue Haas Unica W1G" w:hAnsi="Neue Haas Unica W1G"/>
          <w:lang w:val="en-US"/>
        </w:rPr>
        <w:t xml:space="preserve"> Copenhagen’</w:t>
      </w:r>
      <w:r w:rsidRPr="0089023A">
        <w:rPr>
          <w:rFonts w:ascii="Neue Haas Unica W1G" w:hAnsi="Neue Haas Unica W1G"/>
          <w:lang w:val="en-US"/>
        </w:rPr>
        <w:t>s website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BF1135" w14:paraId="63974D91" w14:textId="77777777" w:rsidTr="0061027C">
        <w:trPr>
          <w:trHeight w:val="4284"/>
        </w:trPr>
        <w:tc>
          <w:tcPr>
            <w:tcW w:w="10485" w:type="dxa"/>
          </w:tcPr>
          <w:p w14:paraId="008E0660" w14:textId="77777777" w:rsidR="00E010A0" w:rsidRPr="00C42B2D" w:rsidRDefault="00E010A0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6161DB87" w14:textId="77777777" w:rsidR="003B546B" w:rsidRPr="00C42B2D" w:rsidRDefault="003B546B" w:rsidP="00E010A0">
      <w:pPr>
        <w:rPr>
          <w:rFonts w:ascii="Neue Haas Unica W1G" w:hAnsi="Neue Haas Unica W1G"/>
          <w:lang w:val="en-US"/>
        </w:rPr>
      </w:pPr>
    </w:p>
    <w:p w14:paraId="70D3D691" w14:textId="77777777" w:rsidR="00BD27C1" w:rsidRDefault="00BD27C1" w:rsidP="0089023A">
      <w:pPr>
        <w:rPr>
          <w:rFonts w:ascii="Neue Haas Unica W1G" w:hAnsi="Neue Haas Unica W1G"/>
          <w:lang w:val="en-US"/>
        </w:rPr>
      </w:pPr>
    </w:p>
    <w:p w14:paraId="440F5D9B" w14:textId="77777777" w:rsidR="00BD27C1" w:rsidRDefault="00BD27C1" w:rsidP="0089023A">
      <w:pPr>
        <w:rPr>
          <w:rFonts w:ascii="Neue Haas Unica W1G" w:hAnsi="Neue Haas Unica W1G"/>
          <w:lang w:val="en-US"/>
        </w:rPr>
      </w:pPr>
    </w:p>
    <w:p w14:paraId="3711747A" w14:textId="77777777" w:rsidR="00D30142" w:rsidRDefault="00D30142" w:rsidP="0089023A">
      <w:pPr>
        <w:rPr>
          <w:rFonts w:ascii="Neue Haas Unica W1G" w:hAnsi="Neue Haas Unica W1G"/>
          <w:lang w:val="en-US"/>
        </w:rPr>
      </w:pPr>
    </w:p>
    <w:p w14:paraId="3E3EFD64" w14:textId="65417421" w:rsidR="0089023A" w:rsidRPr="0089023A" w:rsidRDefault="00DC4FC6" w:rsidP="0089023A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t>Please, w</w:t>
      </w:r>
      <w:r w:rsidR="0089023A" w:rsidRPr="00C42B2D">
        <w:rPr>
          <w:rFonts w:ascii="Neue Haas Unica W1G" w:hAnsi="Neue Haas Unica W1G"/>
          <w:lang w:val="en-US"/>
        </w:rPr>
        <w:t>rite a m</w:t>
      </w:r>
      <w:r w:rsidR="0089023A" w:rsidRPr="0089023A">
        <w:rPr>
          <w:rFonts w:ascii="Neue Haas Unica W1G" w:hAnsi="Neue Haas Unica W1G"/>
          <w:lang w:val="en-US"/>
        </w:rPr>
        <w:t>otivation for your application</w:t>
      </w:r>
      <w:r w:rsidR="0089023A" w:rsidRPr="00C42B2D">
        <w:rPr>
          <w:rFonts w:ascii="Neue Haas Unica W1G" w:hAnsi="Neue Haas Unica W1G"/>
          <w:lang w:val="en-US"/>
        </w:rPr>
        <w:t xml:space="preserve"> max</w:t>
      </w:r>
      <w:r w:rsidR="0089023A" w:rsidRPr="0089023A">
        <w:rPr>
          <w:rFonts w:ascii="Neue Haas Unica W1G" w:hAnsi="Neue Haas Unica W1G"/>
          <w:lang w:val="en-US"/>
        </w:rPr>
        <w:t xml:space="preserve">. 1,000 characters telling us why you </w:t>
      </w:r>
      <w:r w:rsidR="005A384E">
        <w:rPr>
          <w:rFonts w:ascii="Neue Haas Unica W1G" w:hAnsi="Neue Haas Unica W1G"/>
          <w:lang w:val="en-US"/>
        </w:rPr>
        <w:t>are interested in a studio</w:t>
      </w:r>
      <w:r w:rsidR="00B15BFE">
        <w:rPr>
          <w:rFonts w:ascii="Neue Haas Unica W1G" w:hAnsi="Neue Haas Unica W1G"/>
          <w:lang w:val="en-US"/>
        </w:rPr>
        <w:t xml:space="preserve"> at</w:t>
      </w:r>
      <w:r w:rsidR="005A384E">
        <w:rPr>
          <w:rFonts w:ascii="Neue Haas Unica W1G" w:hAnsi="Neue Haas Unica W1G"/>
          <w:lang w:val="en-US"/>
        </w:rPr>
        <w:t xml:space="preserve"> the Container Academy and how you see yourself </w:t>
      </w:r>
      <w:r w:rsidR="00371E94">
        <w:rPr>
          <w:rFonts w:ascii="Neue Haas Unica W1G" w:hAnsi="Neue Haas Unica W1G"/>
          <w:lang w:val="en-US"/>
        </w:rPr>
        <w:t>contributing to</w:t>
      </w:r>
      <w:r w:rsidR="005A384E">
        <w:rPr>
          <w:rFonts w:ascii="Neue Haas Unica W1G" w:hAnsi="Neue Haas Unica W1G"/>
          <w:lang w:val="en-US"/>
        </w:rPr>
        <w:t xml:space="preserve"> </w:t>
      </w:r>
      <w:r w:rsidR="00D30142">
        <w:rPr>
          <w:rFonts w:ascii="Neue Haas Unica W1G" w:hAnsi="Neue Haas Unica W1G"/>
          <w:lang w:val="en-US"/>
        </w:rPr>
        <w:t xml:space="preserve">the </w:t>
      </w:r>
      <w:r w:rsidR="00446043">
        <w:rPr>
          <w:rFonts w:ascii="Neue Haas Unica W1G" w:hAnsi="Neue Haas Unica W1G"/>
          <w:lang w:val="en-US"/>
        </w:rPr>
        <w:t>“</w:t>
      </w:r>
      <w:r w:rsidR="00446043" w:rsidRPr="00446043">
        <w:rPr>
          <w:rFonts w:ascii="Neue Haas Unica W1G" w:hAnsi="Neue Haas Unica W1G"/>
          <w:lang w:val="en-US"/>
        </w:rPr>
        <w:t>intellectual community</w:t>
      </w:r>
      <w:r w:rsidR="00446043">
        <w:rPr>
          <w:rFonts w:ascii="Neue Haas Unica W1G" w:hAnsi="Neue Haas Unica W1G"/>
          <w:lang w:val="en-US"/>
        </w:rPr>
        <w:t>”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BF1135" w14:paraId="28FF6E81" w14:textId="77777777" w:rsidTr="00E010A0">
        <w:trPr>
          <w:trHeight w:val="4078"/>
        </w:trPr>
        <w:tc>
          <w:tcPr>
            <w:tcW w:w="10485" w:type="dxa"/>
          </w:tcPr>
          <w:p w14:paraId="74ACECA5" w14:textId="77777777" w:rsidR="00E010A0" w:rsidRPr="00C42B2D" w:rsidRDefault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63503024" w14:textId="77777777" w:rsidR="00A96893" w:rsidRDefault="00A96893" w:rsidP="004D7720">
      <w:pPr>
        <w:spacing w:line="240" w:lineRule="auto"/>
        <w:rPr>
          <w:rFonts w:ascii="Neue Haas Unica W1G" w:hAnsi="Neue Haas Unica W1G"/>
          <w:lang w:val="en-US"/>
        </w:rPr>
      </w:pPr>
    </w:p>
    <w:p w14:paraId="77FE3808" w14:textId="77777777" w:rsidR="00D30142" w:rsidRDefault="00D30142" w:rsidP="00AF2273">
      <w:pPr>
        <w:rPr>
          <w:rFonts w:ascii="Neue Haas Unica W1G" w:hAnsi="Neue Haas Unica W1G"/>
          <w:lang w:val="en-US"/>
        </w:rPr>
      </w:pPr>
    </w:p>
    <w:p w14:paraId="388125B6" w14:textId="77777777" w:rsidR="00D30142" w:rsidRDefault="00D30142" w:rsidP="00AF2273">
      <w:pPr>
        <w:rPr>
          <w:rFonts w:ascii="Neue Haas Unica W1G" w:hAnsi="Neue Haas Unica W1G"/>
          <w:lang w:val="en-US"/>
        </w:rPr>
      </w:pPr>
    </w:p>
    <w:p w14:paraId="1BFD2CC6" w14:textId="5A041B8F" w:rsidR="00AF2273" w:rsidRPr="00AF2273" w:rsidRDefault="00AF2273" w:rsidP="00AF2273">
      <w:pPr>
        <w:rPr>
          <w:rFonts w:ascii="Neue Haas Unica W1G" w:hAnsi="Neue Haas Unica W1G"/>
          <w:lang w:val="en-US"/>
        </w:rPr>
      </w:pPr>
      <w:r w:rsidRPr="00AF2273">
        <w:rPr>
          <w:rFonts w:ascii="Neue Haas Unica W1G" w:hAnsi="Neue Haas Unica W1G"/>
          <w:lang w:val="en-US"/>
        </w:rPr>
        <w:t xml:space="preserve">Each year two artists are appointed to </w:t>
      </w:r>
      <w:r w:rsidR="001A3D43">
        <w:rPr>
          <w:rFonts w:ascii="Neue Haas Unica W1G" w:hAnsi="Neue Haas Unica W1G"/>
          <w:lang w:val="en-US"/>
        </w:rPr>
        <w:t>develop and curate</w:t>
      </w:r>
      <w:r w:rsidRPr="00AF2273">
        <w:rPr>
          <w:rFonts w:ascii="Neue Haas Unica W1G" w:hAnsi="Neue Haas Unica W1G"/>
          <w:lang w:val="en-US"/>
        </w:rPr>
        <w:t xml:space="preserve"> an annual program </w:t>
      </w:r>
      <w:r w:rsidRPr="00AF2273">
        <w:rPr>
          <w:rFonts w:ascii="Neue Haas Unica W1G" w:hAnsi="Neue Haas Unica W1G"/>
          <w:lang w:val="en-US"/>
        </w:rPr>
        <w:t xml:space="preserve">of </w:t>
      </w:r>
      <w:r w:rsidRPr="00AF2273">
        <w:rPr>
          <w:rFonts w:ascii="Neue Haas Unica W1G" w:hAnsi="Neue Haas Unica W1G"/>
          <w:lang w:val="en-US"/>
        </w:rPr>
        <w:t>min</w:t>
      </w:r>
      <w:r w:rsidR="001A3D43">
        <w:rPr>
          <w:rFonts w:ascii="Neue Haas Unica W1G" w:hAnsi="Neue Haas Unica W1G"/>
          <w:lang w:val="en-US"/>
        </w:rPr>
        <w:t>imum</w:t>
      </w:r>
      <w:r w:rsidRPr="00AF2273">
        <w:rPr>
          <w:rFonts w:ascii="Neue Haas Unica W1G" w:hAnsi="Neue Haas Unica W1G"/>
          <w:lang w:val="en-US"/>
        </w:rPr>
        <w:t xml:space="preserve"> six events for a fee of DKK 3,000 per event. </w:t>
      </w:r>
      <w:r w:rsidRPr="00AF2273">
        <w:rPr>
          <w:rFonts w:ascii="Neue Haas Unica W1G" w:hAnsi="Neue Haas Unica W1G"/>
          <w:lang w:val="en-US"/>
        </w:rPr>
        <w:t>If you’re interested, please</w:t>
      </w:r>
      <w:r w:rsidRPr="00AF2273">
        <w:rPr>
          <w:rFonts w:ascii="Neue Haas Unica W1G" w:hAnsi="Neue Haas Unica W1G"/>
          <w:lang w:val="en-US"/>
        </w:rPr>
        <w:t xml:space="preserve"> </w:t>
      </w:r>
      <w:r w:rsidR="00D30142" w:rsidRPr="00AF2273">
        <w:rPr>
          <w:rFonts w:ascii="Neue Haas Unica W1G" w:hAnsi="Neue Haas Unica W1G"/>
          <w:lang w:val="en-US"/>
        </w:rPr>
        <w:t>indicate,</w:t>
      </w:r>
      <w:r w:rsidRPr="00AF2273">
        <w:rPr>
          <w:rFonts w:ascii="Neue Haas Unica W1G" w:hAnsi="Neue Haas Unica W1G"/>
          <w:lang w:val="en-US"/>
        </w:rPr>
        <w:t xml:space="preserve"> and motivate whether you wish to undertake this work</w:t>
      </w:r>
      <w:r w:rsidRPr="00AF2273">
        <w:rPr>
          <w:rFonts w:ascii="Neue Haas Unica W1G" w:hAnsi="Neue Haas Unica W1G"/>
          <w:lang w:val="en-US"/>
        </w:rPr>
        <w:t>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A96893" w:rsidRPr="00BF1135" w14:paraId="7EA920E0" w14:textId="77777777" w:rsidTr="00D30142">
        <w:trPr>
          <w:trHeight w:val="4791"/>
        </w:trPr>
        <w:tc>
          <w:tcPr>
            <w:tcW w:w="10485" w:type="dxa"/>
          </w:tcPr>
          <w:p w14:paraId="4F4AABAE" w14:textId="77777777" w:rsidR="00A96893" w:rsidRPr="00C42B2D" w:rsidRDefault="00A96893" w:rsidP="009A3F86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395F3C71" w14:textId="77777777" w:rsidR="00A96893" w:rsidRPr="00C42B2D" w:rsidRDefault="00A96893" w:rsidP="00A96893">
      <w:pPr>
        <w:rPr>
          <w:rFonts w:ascii="Neue Haas Unica W1G" w:hAnsi="Neue Haas Unica W1G"/>
          <w:lang w:val="en-US"/>
        </w:rPr>
      </w:pPr>
    </w:p>
    <w:p w14:paraId="3EEEB6F7" w14:textId="77777777" w:rsidR="00A96893" w:rsidRDefault="00A96893" w:rsidP="004D7720">
      <w:pPr>
        <w:spacing w:line="240" w:lineRule="auto"/>
        <w:rPr>
          <w:rFonts w:ascii="Neue Haas Unica W1G" w:hAnsi="Neue Haas Unica W1G"/>
          <w:lang w:val="en-US"/>
        </w:rPr>
      </w:pPr>
    </w:p>
    <w:p w14:paraId="797BDCB7" w14:textId="77777777" w:rsidR="00A96893" w:rsidRDefault="00A96893" w:rsidP="004D7720">
      <w:pPr>
        <w:spacing w:line="240" w:lineRule="auto"/>
        <w:rPr>
          <w:rFonts w:ascii="Neue Haas Unica W1G" w:hAnsi="Neue Haas Unica W1G"/>
          <w:lang w:val="en-US"/>
        </w:rPr>
      </w:pPr>
    </w:p>
    <w:p w14:paraId="70592598" w14:textId="77777777" w:rsidR="00A96893" w:rsidRDefault="00A96893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0BBD6626" w14:textId="77777777" w:rsidR="00AF2273" w:rsidRDefault="00AF2273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55147CCE" w14:textId="77777777" w:rsidR="00AF2273" w:rsidRDefault="00AF2273" w:rsidP="004D7720">
      <w:pPr>
        <w:spacing w:line="240" w:lineRule="auto"/>
        <w:rPr>
          <w:rFonts w:ascii="Neue Haas Unica W1G" w:hAnsi="Neue Haas Unica W1G" w:cs="Neue Haas Unica W1G"/>
          <w:lang w:val="en-US"/>
        </w:rPr>
      </w:pPr>
    </w:p>
    <w:p w14:paraId="1B16B6C8" w14:textId="3920B64E" w:rsidR="004D7720" w:rsidRPr="00C42B2D" w:rsidRDefault="0089023A" w:rsidP="004D7720">
      <w:pPr>
        <w:spacing w:line="240" w:lineRule="auto"/>
        <w:rPr>
          <w:rFonts w:ascii="Neue Haas Unica W1G" w:hAnsi="Neue Haas Unica W1G" w:cs="Neue Haas Unica W1G"/>
          <w:u w:val="single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>Please</w:t>
      </w:r>
      <w:r w:rsidR="00386FFD">
        <w:rPr>
          <w:rFonts w:ascii="Neue Haas Unica W1G" w:hAnsi="Neue Haas Unica W1G" w:cs="Neue Haas Unica W1G"/>
          <w:lang w:val="en-US"/>
        </w:rPr>
        <w:t>,</w:t>
      </w:r>
      <w:r w:rsidR="00A1176F">
        <w:rPr>
          <w:rFonts w:ascii="Neue Haas Unica W1G" w:hAnsi="Neue Haas Unica W1G" w:cs="Neue Haas Unica W1G"/>
          <w:lang w:val="en-US"/>
        </w:rPr>
        <w:t xml:space="preserve"> specify</w:t>
      </w:r>
      <w:r w:rsidRPr="00C42B2D">
        <w:rPr>
          <w:rFonts w:ascii="Neue Haas Unica W1G" w:hAnsi="Neue Haas Unica W1G" w:cs="Neue Haas Unica W1G"/>
          <w:lang w:val="en-US"/>
        </w:rPr>
        <w:t xml:space="preserve"> </w:t>
      </w:r>
      <w:r w:rsidR="000D14D4">
        <w:rPr>
          <w:rFonts w:ascii="Neue Haas Unica W1G" w:hAnsi="Neue Haas Unica W1G" w:cs="Neue Haas Unica W1G"/>
          <w:lang w:val="en-US"/>
        </w:rPr>
        <w:t xml:space="preserve">the </w:t>
      </w:r>
      <w:r w:rsidR="000D14D4" w:rsidRPr="000D14D4">
        <w:rPr>
          <w:rFonts w:ascii="Neue Haas Unica W1G" w:hAnsi="Neue Haas Unica W1G" w:cs="Neue Haas Unica W1G"/>
          <w:lang w:val="en-US"/>
        </w:rPr>
        <w:t>period</w:t>
      </w:r>
      <w:r w:rsidR="00E742FB">
        <w:rPr>
          <w:rFonts w:ascii="Neue Haas Unica W1G" w:hAnsi="Neue Haas Unica W1G" w:cs="Neue Haas Unica W1G"/>
          <w:lang w:val="en-US"/>
        </w:rPr>
        <w:t>(s)</w:t>
      </w:r>
      <w:r w:rsidR="000D14D4" w:rsidRPr="000D14D4">
        <w:rPr>
          <w:rFonts w:ascii="Neue Haas Unica W1G" w:hAnsi="Neue Haas Unica W1G" w:cs="Neue Haas Unica W1G"/>
          <w:lang w:val="en-US"/>
        </w:rPr>
        <w:t xml:space="preserve"> </w:t>
      </w:r>
      <w:r w:rsidR="000D14D4">
        <w:rPr>
          <w:rFonts w:ascii="Neue Haas Unica W1G" w:hAnsi="Neue Haas Unica W1G" w:cs="Neue Haas Unica W1G"/>
          <w:lang w:val="en-US"/>
        </w:rPr>
        <w:t xml:space="preserve">of rental </w:t>
      </w:r>
      <w:r w:rsidR="000D14D4" w:rsidRPr="000D14D4">
        <w:rPr>
          <w:rFonts w:ascii="Neue Haas Unica W1G" w:hAnsi="Neue Haas Unica W1G" w:cs="Neue Haas Unica W1G"/>
          <w:lang w:val="en-US"/>
        </w:rPr>
        <w:t>and studio</w:t>
      </w:r>
      <w:r w:rsidR="00652B42">
        <w:rPr>
          <w:rFonts w:ascii="Neue Haas Unica W1G" w:hAnsi="Neue Haas Unica W1G" w:cs="Neue Haas Unica W1G"/>
          <w:lang w:val="en-US"/>
        </w:rPr>
        <w:t>(s)</w:t>
      </w:r>
      <w:r w:rsidR="000D14D4" w:rsidRPr="000D14D4">
        <w:rPr>
          <w:rFonts w:ascii="Neue Haas Unica W1G" w:hAnsi="Neue Haas Unica W1G" w:cs="Neue Haas Unica W1G"/>
          <w:lang w:val="en-US"/>
        </w:rPr>
        <w:t xml:space="preserve"> you are interested in.</w:t>
      </w:r>
      <w:r w:rsidR="00A1176F">
        <w:rPr>
          <w:rFonts w:ascii="Neue Haas Unica W1G" w:hAnsi="Neue Haas Unica W1G" w:cs="Neue Haas Unica W1G"/>
          <w:lang w:val="en-US"/>
        </w:rPr>
        <w:t xml:space="preserve"> Tick the boxes below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D7720" w:rsidRPr="00BF1135" w14:paraId="35E48E59" w14:textId="77777777" w:rsidTr="000D1460">
        <w:trPr>
          <w:trHeight w:val="5161"/>
        </w:trPr>
        <w:tc>
          <w:tcPr>
            <w:tcW w:w="10485" w:type="dxa"/>
          </w:tcPr>
          <w:p w14:paraId="04282FF8" w14:textId="77777777" w:rsidR="00395B61" w:rsidRDefault="00395B61">
            <w:pPr>
              <w:spacing w:after="160"/>
              <w:rPr>
                <w:rFonts w:ascii="Neue Haas Unica W1G" w:hAnsi="Neue Haas Unica W1G"/>
                <w:highlight w:val="yellow"/>
                <w:u w:val="single"/>
                <w:lang w:val="en-US"/>
              </w:rPr>
            </w:pPr>
          </w:p>
          <w:p w14:paraId="6254F3CC" w14:textId="2660AF5C" w:rsidR="00395B61" w:rsidRPr="00FD1115" w:rsidRDefault="00FD1115">
            <w:pPr>
              <w:spacing w:after="160"/>
              <w:rPr>
                <w:rFonts w:ascii="Neue Haas Unica W1G" w:hAnsi="Neue Haas Unica W1G"/>
                <w:u w:val="single"/>
                <w:lang w:val="en-US"/>
              </w:rPr>
            </w:pPr>
            <w:r>
              <w:rPr>
                <w:rFonts w:ascii="Neue Haas Unica W1G" w:hAnsi="Neue Haas Unica W1G"/>
                <w:u w:val="single"/>
                <w:lang w:val="en-US"/>
              </w:rPr>
              <w:t>Rental p</w:t>
            </w:r>
            <w:r w:rsidR="00395B61" w:rsidRPr="00FD1115">
              <w:rPr>
                <w:rFonts w:ascii="Neue Haas Unica W1G" w:hAnsi="Neue Haas Unica W1G"/>
                <w:u w:val="single"/>
                <w:lang w:val="en-US"/>
              </w:rPr>
              <w:t>eriod</w:t>
            </w:r>
          </w:p>
          <w:p w14:paraId="7AC07AB3" w14:textId="072C4D4A" w:rsidR="00150A75" w:rsidRPr="00FD1115" w:rsidRDefault="00FD1115">
            <w:pPr>
              <w:spacing w:after="160"/>
              <w:rPr>
                <w:rFonts w:ascii="Neue Haas Unica W1G" w:hAnsi="Neue Haas Unica W1G"/>
                <w:lang w:val="en-US"/>
              </w:rPr>
            </w:pPr>
            <w:r w:rsidRPr="00FD1115">
              <w:rPr>
                <w:rFonts w:ascii="Neue Haas Unica W1G" w:hAnsi="Neue Haas Unica W1G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C5C1F2" wp14:editId="2A83E8B0">
                      <wp:simplePos x="0" y="0"/>
                      <wp:positionH relativeFrom="column">
                        <wp:posOffset>2632393</wp:posOffset>
                      </wp:positionH>
                      <wp:positionV relativeFrom="paragraph">
                        <wp:posOffset>19685</wp:posOffset>
                      </wp:positionV>
                      <wp:extent cx="228600" cy="209550"/>
                      <wp:effectExtent l="0" t="0" r="19050" b="19050"/>
                      <wp:wrapNone/>
                      <wp:docPr id="1089141407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1A5622F3" id="Rektangel 2" o:spid="_x0000_s1026" style="position:absolute;margin-left:207.3pt;margin-top:1.55pt;width:18pt;height:1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" fillcolor="white [3201]" strokecolor="black [3213]" strokeweight="1pt"/>
                  </w:pict>
                </mc:Fallback>
              </mc:AlternateContent>
            </w:r>
            <w:r w:rsidR="00F97B82">
              <w:rPr>
                <w:rFonts w:ascii="Neue Haas Unica W1G" w:hAnsi="Neue Haas Unica W1G"/>
                <w:lang w:val="en-US"/>
              </w:rPr>
              <w:t>T</w:t>
            </w:r>
            <w:r w:rsidR="00150A75" w:rsidRPr="00FD1115">
              <w:rPr>
                <w:rFonts w:ascii="Neue Haas Unica W1G" w:hAnsi="Neue Haas Unica W1G"/>
                <w:lang w:val="en-US"/>
              </w:rPr>
              <w:t>wo years</w:t>
            </w:r>
            <w:r w:rsidR="001B5687" w:rsidRPr="00FD1115">
              <w:rPr>
                <w:rFonts w:ascii="Neue Haas Unica W1G" w:hAnsi="Neue Haas Unica W1G"/>
                <w:lang w:val="en-US"/>
              </w:rPr>
              <w:t xml:space="preserve"> </w:t>
            </w:r>
          </w:p>
          <w:p w14:paraId="051C79A1" w14:textId="446AD172" w:rsidR="00150A75" w:rsidRPr="00FD1115" w:rsidRDefault="00FD1115">
            <w:pPr>
              <w:spacing w:after="160"/>
              <w:rPr>
                <w:rFonts w:ascii="Neue Haas Unica W1G" w:hAnsi="Neue Haas Unica W1G"/>
                <w:lang w:val="en-US"/>
              </w:rPr>
            </w:pPr>
            <w:r w:rsidRPr="00FD1115">
              <w:rPr>
                <w:rFonts w:ascii="Neue Haas Unica W1G" w:hAnsi="Neue Haas Unica W1G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4AA64CC" wp14:editId="294654DE">
                      <wp:simplePos x="0" y="0"/>
                      <wp:positionH relativeFrom="column">
                        <wp:posOffset>2632392</wp:posOffset>
                      </wp:positionH>
                      <wp:positionV relativeFrom="paragraph">
                        <wp:posOffset>10160</wp:posOffset>
                      </wp:positionV>
                      <wp:extent cx="228600" cy="209550"/>
                      <wp:effectExtent l="0" t="0" r="19050" b="19050"/>
                      <wp:wrapNone/>
                      <wp:docPr id="21666795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69C2D58C" id="Rektangel 2" o:spid="_x0000_s1026" style="position:absolute;margin-left:207.25pt;margin-top:.8pt;width:18pt;height:16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" fillcolor="white [3201]" strokecolor="black [3213]" strokeweight="1pt"/>
                  </w:pict>
                </mc:Fallback>
              </mc:AlternateContent>
            </w:r>
            <w:r w:rsidR="00F97B82">
              <w:rPr>
                <w:rFonts w:ascii="Neue Haas Unica W1G" w:hAnsi="Neue Haas Unica W1G"/>
                <w:lang w:val="en-US"/>
              </w:rPr>
              <w:t>F</w:t>
            </w:r>
            <w:r w:rsidR="00DA0BBA" w:rsidRPr="00FD1115">
              <w:rPr>
                <w:rFonts w:ascii="Neue Haas Unica W1G" w:hAnsi="Neue Haas Unica W1G"/>
                <w:lang w:val="en-US"/>
              </w:rPr>
              <w:t>our years</w:t>
            </w:r>
          </w:p>
          <w:p w14:paraId="6A255135" w14:textId="6C337D69" w:rsidR="00DA0BBA" w:rsidRPr="00FD1115" w:rsidRDefault="00FD1115">
            <w:pPr>
              <w:spacing w:after="160"/>
              <w:rPr>
                <w:rFonts w:ascii="Neue Haas Unica W1G" w:hAnsi="Neue Haas Unica W1G"/>
                <w:lang w:val="en-US"/>
              </w:rPr>
            </w:pPr>
            <w:r w:rsidRPr="00FD1115">
              <w:rPr>
                <w:rFonts w:ascii="Neue Haas Unica W1G" w:hAnsi="Neue Haas Unica W1G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30AD446" wp14:editId="0A32918F">
                      <wp:simplePos x="0" y="0"/>
                      <wp:positionH relativeFrom="column">
                        <wp:posOffset>2637155</wp:posOffset>
                      </wp:positionH>
                      <wp:positionV relativeFrom="paragraph">
                        <wp:posOffset>5715</wp:posOffset>
                      </wp:positionV>
                      <wp:extent cx="228600" cy="209550"/>
                      <wp:effectExtent l="0" t="0" r="19050" b="19050"/>
                      <wp:wrapNone/>
                      <wp:docPr id="1687920980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7C032469" id="Rektangel 2" o:spid="_x0000_s1026" style="position:absolute;margin-left:207.65pt;margin-top:.45pt;width:18pt;height:16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" fillcolor="white [3201]" strokecolor="black [3213]" strokeweight="1pt"/>
                  </w:pict>
                </mc:Fallback>
              </mc:AlternateContent>
            </w:r>
            <w:r w:rsidR="00F97B82">
              <w:rPr>
                <w:rFonts w:ascii="Neue Haas Unica W1G" w:hAnsi="Neue Haas Unica W1G"/>
                <w:lang w:val="en-US"/>
              </w:rPr>
              <w:t>B</w:t>
            </w:r>
            <w:r w:rsidR="00DA0BBA" w:rsidRPr="00FD1115">
              <w:rPr>
                <w:rFonts w:ascii="Neue Haas Unica W1G" w:hAnsi="Neue Haas Unica W1G"/>
                <w:lang w:val="en-US"/>
              </w:rPr>
              <w:t xml:space="preserve">oth </w:t>
            </w:r>
            <w:r w:rsidR="00395B61" w:rsidRPr="00FD1115">
              <w:rPr>
                <w:rFonts w:ascii="Neue Haas Unica W1G" w:hAnsi="Neue Haas Unica W1G"/>
                <w:lang w:val="en-US"/>
              </w:rPr>
              <w:t>two and four years</w:t>
            </w:r>
          </w:p>
          <w:p w14:paraId="724230A2" w14:textId="628143E5" w:rsidR="00395B61" w:rsidRPr="00FD1115" w:rsidRDefault="00395B61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39EBE304" w14:textId="4F3E525B" w:rsidR="00395B61" w:rsidRPr="00FD1115" w:rsidRDefault="00395B61">
            <w:pPr>
              <w:spacing w:after="160"/>
              <w:rPr>
                <w:rFonts w:ascii="Neue Haas Unica W1G" w:hAnsi="Neue Haas Unica W1G"/>
                <w:u w:val="single"/>
                <w:lang w:val="en-US"/>
              </w:rPr>
            </w:pPr>
            <w:r w:rsidRPr="00FD1115">
              <w:rPr>
                <w:rFonts w:ascii="Neue Haas Unica W1G" w:hAnsi="Neue Haas Unica W1G"/>
                <w:u w:val="single"/>
                <w:lang w:val="en-US"/>
              </w:rPr>
              <w:t>Studio</w:t>
            </w:r>
            <w:r w:rsidR="00E742FB">
              <w:rPr>
                <w:rFonts w:ascii="Neue Haas Unica W1G" w:hAnsi="Neue Haas Unica W1G"/>
                <w:u w:val="single"/>
                <w:lang w:val="en-US"/>
              </w:rPr>
              <w:t>s</w:t>
            </w:r>
          </w:p>
          <w:p w14:paraId="52A0DCFC" w14:textId="6420DB91" w:rsidR="004D7720" w:rsidRPr="00FD1115" w:rsidRDefault="00E742FB">
            <w:pPr>
              <w:spacing w:after="160"/>
              <w:rPr>
                <w:rFonts w:ascii="Neue Haas Unica W1G" w:hAnsi="Neue Haas Unica W1G"/>
                <w:lang w:val="en-US"/>
              </w:rPr>
            </w:pPr>
            <w:r w:rsidRPr="00FD1115">
              <w:rPr>
                <w:rFonts w:ascii="Neue Haas Unica W1G" w:hAnsi="Neue Haas Unica W1G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C83F0A8" wp14:editId="0FD274F9">
                      <wp:simplePos x="0" y="0"/>
                      <wp:positionH relativeFrom="column">
                        <wp:posOffset>2632392</wp:posOffset>
                      </wp:positionH>
                      <wp:positionV relativeFrom="paragraph">
                        <wp:posOffset>300990</wp:posOffset>
                      </wp:positionV>
                      <wp:extent cx="228600" cy="209550"/>
                      <wp:effectExtent l="0" t="0" r="19050" b="19050"/>
                      <wp:wrapNone/>
                      <wp:docPr id="402229494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6F12F8FA" id="Rektangel 2" o:spid="_x0000_s1026" style="position:absolute;margin-left:207.25pt;margin-top:23.7pt;width:18pt;height:16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" fillcolor="white [3201]" strokecolor="black [3213]" strokeweight="1pt"/>
                  </w:pict>
                </mc:Fallback>
              </mc:AlternateContent>
            </w:r>
            <w:r w:rsidRPr="00FD1115">
              <w:rPr>
                <w:rFonts w:ascii="Neue Haas Unica W1G" w:hAnsi="Neue Haas Unica W1G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492302C" wp14:editId="5A756CF4">
                      <wp:simplePos x="0" y="0"/>
                      <wp:positionH relativeFrom="column">
                        <wp:posOffset>2632075</wp:posOffset>
                      </wp:positionH>
                      <wp:positionV relativeFrom="paragraph">
                        <wp:posOffset>17780</wp:posOffset>
                      </wp:positionV>
                      <wp:extent cx="228600" cy="209550"/>
                      <wp:effectExtent l="0" t="0" r="19050" b="19050"/>
                      <wp:wrapNone/>
                      <wp:docPr id="817859714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5076E9C0" id="Rektangel 2" o:spid="_x0000_s1026" style="position:absolute;margin-left:207.25pt;margin-top:1.4pt;width:18pt;height:16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" fillcolor="white [3201]" strokecolor="black [3213]" strokeweight="1pt"/>
                  </w:pict>
                </mc:Fallback>
              </mc:AlternateContent>
            </w:r>
            <w:r w:rsidR="00F97B82">
              <w:rPr>
                <w:rFonts w:ascii="Neue Haas Unica W1G" w:hAnsi="Neue Haas Unica W1G"/>
                <w:lang w:val="en-US"/>
              </w:rPr>
              <w:t>L</w:t>
            </w:r>
            <w:r w:rsidR="005E3851" w:rsidRPr="00FD1115">
              <w:rPr>
                <w:rFonts w:ascii="Neue Haas Unica W1G" w:hAnsi="Neue Haas Unica W1G"/>
                <w:lang w:val="en-US"/>
              </w:rPr>
              <w:t xml:space="preserve">ower level </w:t>
            </w:r>
          </w:p>
          <w:p w14:paraId="2A3E99D2" w14:textId="62BDB017" w:rsidR="005E3851" w:rsidRPr="00FD1115" w:rsidRDefault="00E742FB">
            <w:pPr>
              <w:spacing w:after="160"/>
              <w:rPr>
                <w:rFonts w:ascii="Neue Haas Unica W1G" w:hAnsi="Neue Haas Unica W1G"/>
                <w:lang w:val="en-US"/>
              </w:rPr>
            </w:pPr>
            <w:r w:rsidRPr="00FD1115">
              <w:rPr>
                <w:rFonts w:ascii="Neue Haas Unica W1G" w:hAnsi="Neue Haas Unica W1G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D9356BB" wp14:editId="775CAC30">
                      <wp:simplePos x="0" y="0"/>
                      <wp:positionH relativeFrom="column">
                        <wp:posOffset>2632392</wp:posOffset>
                      </wp:positionH>
                      <wp:positionV relativeFrom="paragraph">
                        <wp:posOffset>295593</wp:posOffset>
                      </wp:positionV>
                      <wp:extent cx="228600" cy="209550"/>
                      <wp:effectExtent l="0" t="0" r="19050" b="19050"/>
                      <wp:wrapNone/>
                      <wp:docPr id="223728582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71DB8C2B" id="Rektangel 2" o:spid="_x0000_s1026" style="position:absolute;margin-left:207.25pt;margin-top:23.3pt;width:18pt;height:1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" fillcolor="white [3201]" strokecolor="black [3213]" strokeweight="1pt"/>
                  </w:pict>
                </mc:Fallback>
              </mc:AlternateContent>
            </w:r>
            <w:r w:rsidR="00F97B82">
              <w:rPr>
                <w:rFonts w:ascii="Neue Haas Unica W1G" w:hAnsi="Neue Haas Unica W1G"/>
                <w:lang w:val="en-US"/>
              </w:rPr>
              <w:t>U</w:t>
            </w:r>
            <w:r w:rsidR="005E3851" w:rsidRPr="00FD1115">
              <w:rPr>
                <w:rFonts w:ascii="Neue Haas Unica W1G" w:hAnsi="Neue Haas Unica W1G"/>
                <w:lang w:val="en-US"/>
              </w:rPr>
              <w:t>pper level</w:t>
            </w:r>
          </w:p>
          <w:p w14:paraId="343C12B4" w14:textId="7DE9C1B6" w:rsidR="002D53DC" w:rsidRDefault="00F97B82">
            <w:pPr>
              <w:spacing w:after="160"/>
              <w:rPr>
                <w:rFonts w:ascii="Neue Haas Unica W1G" w:hAnsi="Neue Haas Unica W1G"/>
                <w:lang w:val="en-US"/>
              </w:rPr>
            </w:pPr>
            <w:r>
              <w:rPr>
                <w:rFonts w:ascii="Neue Haas Unica W1G" w:hAnsi="Neue Haas Unica W1G"/>
                <w:lang w:val="en-US"/>
              </w:rPr>
              <w:t>B</w:t>
            </w:r>
            <w:r w:rsidR="002D53DC" w:rsidRPr="00FD1115">
              <w:rPr>
                <w:rFonts w:ascii="Neue Haas Unica W1G" w:hAnsi="Neue Haas Unica W1G"/>
                <w:lang w:val="en-US"/>
              </w:rPr>
              <w:t>oth upper and lower level</w:t>
            </w:r>
          </w:p>
          <w:p w14:paraId="29EC4DC8" w14:textId="11BE316F" w:rsidR="002D53DC" w:rsidRDefault="002D53DC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  <w:p w14:paraId="09379F3D" w14:textId="52E416F4" w:rsidR="002D53DC" w:rsidRPr="00C42B2D" w:rsidRDefault="002D53DC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62D364DB" w14:textId="77777777" w:rsidR="00E010A0" w:rsidRDefault="00E010A0" w:rsidP="00E010A0">
      <w:pPr>
        <w:rPr>
          <w:rFonts w:ascii="Neue Haas Unica W1G" w:hAnsi="Neue Haas Unica W1G"/>
          <w:lang w:val="en-US"/>
        </w:rPr>
      </w:pPr>
    </w:p>
    <w:p w14:paraId="61F8CF6C" w14:textId="77777777" w:rsidR="0061027C" w:rsidRDefault="0061027C" w:rsidP="00E010A0">
      <w:pPr>
        <w:rPr>
          <w:rFonts w:ascii="Neue Haas Unica W1G" w:hAnsi="Neue Haas Unica W1G" w:cs="Neue Haas Unica W1G"/>
          <w:lang w:val="en-US"/>
        </w:rPr>
      </w:pPr>
    </w:p>
    <w:p w14:paraId="35AD66E0" w14:textId="6E08C84B" w:rsidR="00AD5B0D" w:rsidRDefault="00553C52" w:rsidP="00E010A0">
      <w:pPr>
        <w:rPr>
          <w:rFonts w:ascii="Neue Haas Unica W1G" w:hAnsi="Neue Haas Unica W1G" w:cs="Neue Haas Unica W1G"/>
          <w:lang w:val="en-US"/>
        </w:rPr>
      </w:pPr>
      <w:r>
        <w:rPr>
          <w:rFonts w:ascii="Neue Haas Unica W1G" w:hAnsi="Neue Haas Unica W1G" w:cs="Neue Haas Unica W1G"/>
          <w:lang w:val="en-US"/>
        </w:rPr>
        <w:t xml:space="preserve">And </w:t>
      </w:r>
      <w:r w:rsidR="00E22869">
        <w:rPr>
          <w:rFonts w:ascii="Neue Haas Unica W1G" w:hAnsi="Neue Haas Unica W1G" w:cs="Neue Haas Unica W1G"/>
          <w:lang w:val="en-US"/>
        </w:rPr>
        <w:t>finally</w:t>
      </w:r>
      <w:r>
        <w:rPr>
          <w:rFonts w:ascii="Neue Haas Unica W1G" w:hAnsi="Neue Haas Unica W1G" w:cs="Neue Haas Unica W1G"/>
          <w:lang w:val="en-US"/>
        </w:rPr>
        <w:t xml:space="preserve">, </w:t>
      </w:r>
      <w:r w:rsidR="00E22869">
        <w:rPr>
          <w:rFonts w:ascii="Neue Haas Unica W1G" w:hAnsi="Neue Haas Unica W1G" w:cs="Neue Haas Unica W1G"/>
          <w:lang w:val="en-US"/>
        </w:rPr>
        <w:t>please</w:t>
      </w:r>
      <w:r w:rsidR="00AD5B0D">
        <w:rPr>
          <w:rFonts w:ascii="Neue Haas Unica W1G" w:hAnsi="Neue Haas Unica W1G" w:cs="Neue Haas Unica W1G"/>
          <w:lang w:val="en-US"/>
        </w:rPr>
        <w:t xml:space="preserve"> </w:t>
      </w:r>
      <w:r w:rsidR="00D3366E">
        <w:rPr>
          <w:rFonts w:ascii="Neue Haas Unica W1G" w:hAnsi="Neue Haas Unica W1G" w:cs="Neue Haas Unica W1G"/>
          <w:lang w:val="en-US"/>
        </w:rPr>
        <w:t xml:space="preserve">note </w:t>
      </w:r>
      <w:r w:rsidR="006A2478">
        <w:rPr>
          <w:rFonts w:ascii="Neue Haas Unica W1G" w:hAnsi="Neue Haas Unica W1G" w:cs="Neue Haas Unica W1G"/>
          <w:lang w:val="en-US"/>
        </w:rPr>
        <w:t xml:space="preserve">below </w:t>
      </w:r>
      <w:r w:rsidR="006A2478" w:rsidRPr="006A2478">
        <w:rPr>
          <w:rFonts w:ascii="Neue Haas Unica W1G" w:hAnsi="Neue Haas Unica W1G" w:cs="Neue Haas Unica W1G"/>
          <w:lang w:val="en-US"/>
        </w:rPr>
        <w:t>when you intend to be able to move in</w:t>
      </w:r>
      <w:r w:rsidR="006A2478">
        <w:rPr>
          <w:rFonts w:ascii="Neue Haas Unica W1G" w:hAnsi="Neue Haas Unica W1G" w:cs="Neue Haas Unica W1G"/>
          <w:lang w:val="en-US"/>
        </w:rPr>
        <w:t>to the studio:</w:t>
      </w:r>
    </w:p>
    <w:p w14:paraId="48B74CA6" w14:textId="77777777" w:rsidR="006A2478" w:rsidRDefault="006A2478" w:rsidP="00E010A0">
      <w:pPr>
        <w:rPr>
          <w:rFonts w:ascii="Neue Haas Unica W1G" w:hAnsi="Neue Haas Unica W1G" w:cs="Neue Haas Unica W1G"/>
          <w:lang w:val="en-US"/>
        </w:rPr>
      </w:pPr>
    </w:p>
    <w:p w14:paraId="2E8F5074" w14:textId="6BDD14D2" w:rsidR="006A2478" w:rsidRPr="006A2478" w:rsidRDefault="006A2478" w:rsidP="00E010A0">
      <w:pPr>
        <w:rPr>
          <w:rFonts w:ascii="Neue Haas Unica W1G" w:hAnsi="Neue Haas Unica W1G" w:cs="Neue Haas Unica W1G"/>
          <w:u w:val="single"/>
          <w:lang w:val="en-US"/>
        </w:rPr>
      </w:pPr>
      <w:r>
        <w:rPr>
          <w:rFonts w:ascii="Neue Haas Unica W1G" w:hAnsi="Neue Haas Unica W1G" w:cs="Neue Haas Unica W1G"/>
          <w:u w:val="single"/>
          <w:lang w:val="en-US"/>
        </w:rPr>
        <w:tab/>
      </w:r>
      <w:r>
        <w:rPr>
          <w:rFonts w:ascii="Neue Haas Unica W1G" w:hAnsi="Neue Haas Unica W1G" w:cs="Neue Haas Unica W1G"/>
          <w:u w:val="single"/>
          <w:lang w:val="en-US"/>
        </w:rPr>
        <w:tab/>
      </w:r>
      <w:r>
        <w:rPr>
          <w:rFonts w:ascii="Neue Haas Unica W1G" w:hAnsi="Neue Haas Unica W1G" w:cs="Neue Haas Unica W1G"/>
          <w:u w:val="single"/>
          <w:lang w:val="en-US"/>
        </w:rPr>
        <w:tab/>
      </w:r>
      <w:r>
        <w:rPr>
          <w:rFonts w:ascii="Neue Haas Unica W1G" w:hAnsi="Neue Haas Unica W1G" w:cs="Neue Haas Unica W1G"/>
          <w:u w:val="single"/>
          <w:lang w:val="en-US"/>
        </w:rPr>
        <w:tab/>
      </w:r>
    </w:p>
    <w:p w14:paraId="2052DB28" w14:textId="77712726" w:rsidR="00AD5B0D" w:rsidRDefault="00AD5B0D" w:rsidP="00E010A0">
      <w:pPr>
        <w:rPr>
          <w:rFonts w:ascii="Neue Haas Unica W1G" w:hAnsi="Neue Haas Unica W1G"/>
          <w:lang w:val="en-US"/>
        </w:rPr>
      </w:pPr>
    </w:p>
    <w:p w14:paraId="77A75D53" w14:textId="77777777" w:rsidR="006E244D" w:rsidRDefault="006E244D" w:rsidP="00E010A0">
      <w:pPr>
        <w:rPr>
          <w:rFonts w:ascii="Neue Haas Unica W1G" w:hAnsi="Neue Haas Unica W1G"/>
          <w:lang w:val="en-US"/>
        </w:rPr>
      </w:pPr>
    </w:p>
    <w:p w14:paraId="6215587F" w14:textId="77777777" w:rsidR="006E244D" w:rsidRDefault="006E244D" w:rsidP="00E010A0">
      <w:pPr>
        <w:rPr>
          <w:rFonts w:ascii="Neue Haas Unica W1G" w:hAnsi="Neue Haas Unica W1G"/>
          <w:lang w:val="en-US"/>
        </w:rPr>
      </w:pPr>
    </w:p>
    <w:p w14:paraId="1DBEDF4E" w14:textId="77777777" w:rsidR="006E244D" w:rsidRDefault="006E244D" w:rsidP="00E010A0">
      <w:pPr>
        <w:rPr>
          <w:rFonts w:ascii="Neue Haas Unica W1G" w:hAnsi="Neue Haas Unica W1G"/>
          <w:lang w:val="en-US"/>
        </w:rPr>
      </w:pPr>
    </w:p>
    <w:p w14:paraId="3B0E6AA5" w14:textId="77777777" w:rsidR="006E244D" w:rsidRDefault="006E244D" w:rsidP="00E010A0">
      <w:pPr>
        <w:rPr>
          <w:rFonts w:ascii="Neue Haas Unica W1G" w:hAnsi="Neue Haas Unica W1G"/>
          <w:lang w:val="en-US"/>
        </w:rPr>
      </w:pPr>
    </w:p>
    <w:p w14:paraId="3345512E" w14:textId="77777777" w:rsidR="006E244D" w:rsidRDefault="006E244D" w:rsidP="00E010A0">
      <w:pPr>
        <w:rPr>
          <w:rFonts w:ascii="Neue Haas Unica W1G" w:hAnsi="Neue Haas Unica W1G"/>
          <w:lang w:val="en-US"/>
        </w:rPr>
      </w:pPr>
    </w:p>
    <w:p w14:paraId="3C56F66C" w14:textId="6F385D68" w:rsidR="006E244D" w:rsidRPr="006A2478" w:rsidRDefault="006E244D" w:rsidP="006E244D">
      <w:pPr>
        <w:jc w:val="center"/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noProof/>
          <w:lang w:val="en-US"/>
        </w:rPr>
        <w:drawing>
          <wp:inline distT="0" distB="0" distL="0" distR="0" wp14:anchorId="60644641" wp14:editId="331E12A2">
            <wp:extent cx="4926647" cy="1724750"/>
            <wp:effectExtent l="0" t="0" r="7620" b="8890"/>
            <wp:docPr id="1497225103" name="Billede 1" descr="Et billede, der indeholder sort, mørke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225103" name="Billede 1" descr="Et billede, der indeholder sort, mørke&#10;&#10;Automatisk genereret beskrivels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347" cy="173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244D" w:rsidRPr="006A2478" w:rsidSect="00E010A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Neue Haas Unica W1G">
    <w:altName w:val="Calibri"/>
    <w:panose1 w:val="020B0504030206020203"/>
    <w:charset w:val="00"/>
    <w:family w:val="swiss"/>
    <w:notTrueType/>
    <w:pitch w:val="variable"/>
    <w:sig w:usb0="A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DGwsLA0NzYxNrNU0lEKTi0uzszPAykwrAUA8zpAgCwAAAA="/>
  </w:docVars>
  <w:rsids>
    <w:rsidRoot w:val="00E010A0"/>
    <w:rsid w:val="000C6C54"/>
    <w:rsid w:val="000D1460"/>
    <w:rsid w:val="000D14D4"/>
    <w:rsid w:val="000F27A3"/>
    <w:rsid w:val="00150A75"/>
    <w:rsid w:val="001A3D43"/>
    <w:rsid w:val="001B5687"/>
    <w:rsid w:val="00272F52"/>
    <w:rsid w:val="002D53DC"/>
    <w:rsid w:val="00371E94"/>
    <w:rsid w:val="00386FFD"/>
    <w:rsid w:val="00395B61"/>
    <w:rsid w:val="003B546B"/>
    <w:rsid w:val="00446043"/>
    <w:rsid w:val="00472C74"/>
    <w:rsid w:val="004D7720"/>
    <w:rsid w:val="0053399B"/>
    <w:rsid w:val="00553C52"/>
    <w:rsid w:val="005A384E"/>
    <w:rsid w:val="005E3851"/>
    <w:rsid w:val="0061027C"/>
    <w:rsid w:val="0063568C"/>
    <w:rsid w:val="00652B42"/>
    <w:rsid w:val="006A2478"/>
    <w:rsid w:val="006E244D"/>
    <w:rsid w:val="0089023A"/>
    <w:rsid w:val="00925ABF"/>
    <w:rsid w:val="009735FC"/>
    <w:rsid w:val="009822E9"/>
    <w:rsid w:val="00A0704F"/>
    <w:rsid w:val="00A1176F"/>
    <w:rsid w:val="00A96893"/>
    <w:rsid w:val="00AD5B0D"/>
    <w:rsid w:val="00AF2273"/>
    <w:rsid w:val="00B15BFE"/>
    <w:rsid w:val="00B5191D"/>
    <w:rsid w:val="00BD27C1"/>
    <w:rsid w:val="00BD39E8"/>
    <w:rsid w:val="00BF1135"/>
    <w:rsid w:val="00BF4D95"/>
    <w:rsid w:val="00C12068"/>
    <w:rsid w:val="00C42B2D"/>
    <w:rsid w:val="00D30142"/>
    <w:rsid w:val="00D3366E"/>
    <w:rsid w:val="00DA0BBA"/>
    <w:rsid w:val="00DC4FC6"/>
    <w:rsid w:val="00E010A0"/>
    <w:rsid w:val="00E205CA"/>
    <w:rsid w:val="00E22869"/>
    <w:rsid w:val="00E52646"/>
    <w:rsid w:val="00E73745"/>
    <w:rsid w:val="00E742FB"/>
    <w:rsid w:val="00F97B82"/>
    <w:rsid w:val="00FD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8672A"/>
  <w15:chartTrackingRefBased/>
  <w15:docId w15:val="{32029CFB-1322-4C1A-A50F-CA034D708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ntetafsnitsformat">
    <w:name w:val="[Intet afsnitsformat]"/>
    <w:rsid w:val="00E010A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Tabel-Gitter">
    <w:name w:val="Table Grid"/>
    <w:basedOn w:val="Tabel-Normal"/>
    <w:uiPriority w:val="39"/>
    <w:rsid w:val="00E01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272F5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72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@arthubcopenhagen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f38638-c859-4b2d-8508-ead69ca01b19">
      <Terms xmlns="http://schemas.microsoft.com/office/infopath/2007/PartnerControls"/>
    </lcf76f155ced4ddcb4097134ff3c332f>
    <TaxCatchAll xmlns="82fbbb36-8330-4e11-a843-7b31dbf81d1a" xsi:nil="true"/>
    <SharedWithUsers xmlns="82fbbb36-8330-4e11-a843-7b31dbf81d1a">
      <UserInfo>
        <DisplayName>Susanne Hviid</DisplayName>
        <AccountId>13</AccountId>
        <AccountType/>
      </UserInfo>
      <UserInfo>
        <DisplayName>Marie Braad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DB23269ADC1D44AC75F782D36E8155" ma:contentTypeVersion="17" ma:contentTypeDescription="Opret et nyt dokument." ma:contentTypeScope="" ma:versionID="3d4c0f2e32ce347235933cfb59b4fb81">
  <xsd:schema xmlns:xsd="http://www.w3.org/2001/XMLSchema" xmlns:xs="http://www.w3.org/2001/XMLSchema" xmlns:p="http://schemas.microsoft.com/office/2006/metadata/properties" xmlns:ns2="82fbbb36-8330-4e11-a843-7b31dbf81d1a" xmlns:ns3="a8f38638-c859-4b2d-8508-ead69ca01b19" targetNamespace="http://schemas.microsoft.com/office/2006/metadata/properties" ma:root="true" ma:fieldsID="81e15735aac24cf0f200dbd5da56c16a" ns2:_="" ns3:_="">
    <xsd:import namespace="82fbbb36-8330-4e11-a843-7b31dbf81d1a"/>
    <xsd:import namespace="a8f38638-c859-4b2d-8508-ead69ca01b1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bbb36-8330-4e11-a843-7b31dbf81d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aefaeb4-d6ec-4d55-845c-6acf13289faf}" ma:internalName="TaxCatchAll" ma:showField="CatchAllData" ma:web="82fbbb36-8330-4e11-a843-7b31dbf81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38638-c859-4b2d-8508-ead69ca01b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0a24c345-5051-40f0-b069-26bf7a36ac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806DA-AD2C-40B6-8162-C8657EC6C4F1}">
  <ds:schemaRefs>
    <ds:schemaRef ds:uri="http://schemas.microsoft.com/office/2006/metadata/properties"/>
    <ds:schemaRef ds:uri="http://schemas.microsoft.com/office/infopath/2007/PartnerControls"/>
    <ds:schemaRef ds:uri="a8f38638-c859-4b2d-8508-ead69ca01b19"/>
    <ds:schemaRef ds:uri="82fbbb36-8330-4e11-a843-7b31dbf81d1a"/>
  </ds:schemaRefs>
</ds:datastoreItem>
</file>

<file path=customXml/itemProps2.xml><?xml version="1.0" encoding="utf-8"?>
<ds:datastoreItem xmlns:ds="http://schemas.openxmlformats.org/officeDocument/2006/customXml" ds:itemID="{55745FBB-81EA-407C-89D8-FFF93BCBA0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fbbb36-8330-4e11-a843-7b31dbf81d1a"/>
    <ds:schemaRef ds:uri="a8f38638-c859-4b2d-8508-ead69ca01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DBA480-68BB-4CCA-94BB-CCD0DB9C3A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060702-AA49-4D9D-BB68-9EEF023F1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88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Links>
    <vt:vector size="6" baseType="variant">
      <vt:variant>
        <vt:i4>3670047</vt:i4>
      </vt:variant>
      <vt:variant>
        <vt:i4>0</vt:i4>
      </vt:variant>
      <vt:variant>
        <vt:i4>0</vt:i4>
      </vt:variant>
      <vt:variant>
        <vt:i4>5</vt:i4>
      </vt:variant>
      <vt:variant>
        <vt:lpwstr>mailto:mb@arthubcopenhagen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e Nørgaard Lykkebo</dc:creator>
  <cp:keywords/>
  <dc:description/>
  <cp:lastModifiedBy>Stine Nørgaard Lykkebo</cp:lastModifiedBy>
  <cp:revision>37</cp:revision>
  <dcterms:created xsi:type="dcterms:W3CDTF">2023-09-18T19:03:00Z</dcterms:created>
  <dcterms:modified xsi:type="dcterms:W3CDTF">2023-10-2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B23269ADC1D44AC75F782D36E8155</vt:lpwstr>
  </property>
  <property fmtid="{D5CDD505-2E9C-101B-9397-08002B2CF9AE}" pid="3" name="MediaServiceImageTags">
    <vt:lpwstr/>
  </property>
</Properties>
</file>